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3BE8" w:rsidRPr="00530DDB" w:rsidRDefault="00A73BE8" w:rsidP="00A73BE8">
      <w:pPr>
        <w:pStyle w:val="ListParagraph"/>
        <w:spacing w:after="0" w:line="360" w:lineRule="auto"/>
        <w:ind w:left="360"/>
        <w:contextualSpacing w:val="0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sz w:val="24"/>
          <w:szCs w:val="24"/>
          <w:lang w:val="en-GB"/>
        </w:rPr>
        <w:t xml:space="preserve">ANNEXURE B: </w:t>
      </w:r>
    </w:p>
    <w:p w:rsidR="00A73BE8" w:rsidRPr="00530DDB" w:rsidRDefault="00A73BE8" w:rsidP="00A73BE8">
      <w:pPr>
        <w:widowControl w:val="0"/>
        <w:tabs>
          <w:tab w:val="center" w:pos="4459"/>
        </w:tabs>
        <w:spacing w:line="360" w:lineRule="auto"/>
        <w:jc w:val="center"/>
        <w:rPr>
          <w:rFonts w:ascii="Times New Roman" w:hAnsi="Times New Roman"/>
          <w:b/>
          <w:bCs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bCs/>
          <w:sz w:val="24"/>
          <w:szCs w:val="24"/>
          <w:lang w:val="en-GB"/>
        </w:rPr>
        <w:t xml:space="preserve">CHECKLIST FOR APPLICATIONS SUBMITTED FOR ETHICAL CLEARANCE TO THE 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CREC</w:t>
      </w:r>
    </w:p>
    <w:p w:rsidR="00A73BE8" w:rsidRPr="00530DDB" w:rsidRDefault="00A73BE8" w:rsidP="00A73BE8">
      <w:pPr>
        <w:rPr>
          <w:rFonts w:ascii="Times New Roman" w:hAnsi="Times New Roman"/>
          <w:b/>
          <w:sz w:val="24"/>
          <w:szCs w:val="24"/>
          <w:lang w:val="en-GB"/>
        </w:rPr>
      </w:pP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sz w:val="24"/>
          <w:szCs w:val="24"/>
          <w:lang w:val="en-GB"/>
        </w:rPr>
        <w:t>Principal investigator:</w:t>
      </w:r>
      <w:r w:rsidRPr="00530DDB">
        <w:rPr>
          <w:rFonts w:ascii="Times New Roman" w:hAnsi="Times New Roman"/>
          <w:sz w:val="24"/>
          <w:szCs w:val="24"/>
          <w:lang w:val="en-GB"/>
        </w:rPr>
        <w:t xml:space="preserve"> ______________________________________________________</w:t>
      </w: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sz w:val="24"/>
          <w:szCs w:val="24"/>
          <w:lang w:val="en-GB"/>
        </w:rPr>
        <w:t>School:</w:t>
      </w:r>
      <w:r w:rsidRPr="00530DDB">
        <w:rPr>
          <w:rFonts w:ascii="Times New Roman" w:hAnsi="Times New Roman"/>
          <w:sz w:val="24"/>
          <w:szCs w:val="24"/>
          <w:lang w:val="en-GB"/>
        </w:rPr>
        <w:t xml:space="preserve"> __________________________________________________________________</w:t>
      </w: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sz w:val="24"/>
          <w:szCs w:val="24"/>
          <w:lang w:val="en-GB"/>
        </w:rPr>
        <w:t>Department/Institute:</w:t>
      </w:r>
      <w:r w:rsidRPr="00530DDB">
        <w:rPr>
          <w:rFonts w:ascii="Times New Roman" w:hAnsi="Times New Roman"/>
          <w:sz w:val="24"/>
          <w:szCs w:val="24"/>
          <w:lang w:val="en-GB"/>
        </w:rPr>
        <w:t xml:space="preserve"> ______________________________________________________________</w:t>
      </w: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sz w:val="24"/>
          <w:szCs w:val="24"/>
          <w:lang w:val="en-GB"/>
        </w:rPr>
        <w:t>Title of project:</w:t>
      </w:r>
      <w:r w:rsidRPr="00530DDB">
        <w:rPr>
          <w:rFonts w:ascii="Times New Roman" w:hAnsi="Times New Roman"/>
          <w:sz w:val="24"/>
          <w:szCs w:val="24"/>
          <w:lang w:val="en-GB"/>
        </w:rPr>
        <w:t xml:space="preserve"> ____________________________________________________________</w:t>
      </w: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  <w:r w:rsidRPr="00530DDB">
        <w:rPr>
          <w:rFonts w:ascii="Times New Roman" w:hAnsi="Times New Roman"/>
          <w:b/>
          <w:sz w:val="24"/>
          <w:szCs w:val="24"/>
          <w:lang w:val="en-GB"/>
        </w:rPr>
        <w:t>Type of funding</w:t>
      </w:r>
      <w:r w:rsidRPr="00530DDB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530DDB">
        <w:rPr>
          <w:rFonts w:ascii="Times New Roman" w:hAnsi="Times New Roman"/>
          <w:b/>
          <w:sz w:val="24"/>
          <w:szCs w:val="24"/>
          <w:lang w:val="en-GB"/>
        </w:rPr>
        <w:t>(internal/external):</w:t>
      </w:r>
      <w:r w:rsidRPr="00530DDB">
        <w:rPr>
          <w:rFonts w:ascii="Times New Roman" w:hAnsi="Times New Roman"/>
          <w:sz w:val="24"/>
          <w:szCs w:val="24"/>
          <w:lang w:val="en-GB"/>
        </w:rPr>
        <w:t>____________________________________________</w:t>
      </w:r>
    </w:p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</w:p>
    <w:p w:rsidR="00A73BE8" w:rsidRPr="00530DDB" w:rsidRDefault="00A73BE8" w:rsidP="00A73BE8">
      <w:pPr>
        <w:jc w:val="center"/>
        <w:rPr>
          <w:rFonts w:ascii="Times New Roman" w:hAnsi="Times New Roman"/>
          <w:sz w:val="24"/>
          <w:szCs w:val="24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4"/>
        <w:gridCol w:w="820"/>
        <w:gridCol w:w="762"/>
        <w:gridCol w:w="1310"/>
      </w:tblGrid>
      <w:tr w:rsidR="00A73BE8" w:rsidRPr="00530DDB" w:rsidTr="003324DB">
        <w:tc>
          <w:tcPr>
            <w:tcW w:w="6714" w:type="dxa"/>
          </w:tcPr>
          <w:p w:rsidR="00A73BE8" w:rsidRPr="00530DDB" w:rsidRDefault="00A73BE8" w:rsidP="003324DB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Documents submitted</w:t>
            </w:r>
          </w:p>
          <w:p w:rsidR="00A73BE8" w:rsidRPr="00530DDB" w:rsidRDefault="00A73BE8" w:rsidP="003324DB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Yes</w:t>
            </w: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No</w:t>
            </w: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N/A Comment:</w:t>
            </w: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Completed Research Ethics Clearance Application Form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cientific review report from department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Recommendation to submit from department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b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Signature of the Principal Investigator 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ignature of Supervisor (for postgraduate students’ applications)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3324DB">
            <w:pPr>
              <w:pStyle w:val="ListParagraph"/>
              <w:spacing w:after="0" w:line="240" w:lineRule="auto"/>
              <w:ind w:left="284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6 Annexures to be attached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Annexure 1: Participants’ Informed Consent Letter 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sz w:val="24"/>
                <w:szCs w:val="24"/>
                <w:lang w:val="en-GB"/>
              </w:rPr>
              <w:t>Annexure 2: Data Collection Tool(s) (Including questionnaire/interview guide/checklist)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sz w:val="24"/>
                <w:szCs w:val="24"/>
                <w:lang w:val="en-GB"/>
              </w:rPr>
              <w:t>Annexure 3: Request Letter for Access to the study site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sz w:val="24"/>
                <w:szCs w:val="24"/>
                <w:lang w:val="en-GB"/>
              </w:rPr>
              <w:t>Abridged CVs of all researchers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sz w:val="24"/>
                <w:szCs w:val="24"/>
                <w:lang w:val="en-GB"/>
              </w:rPr>
              <w:t>Researcher acknowledgment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Research application to conduct research involving Unisa staff, students and data 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Risk assessment tool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</w:pPr>
          </w:p>
        </w:tc>
      </w:tr>
      <w:tr w:rsidR="00A73BE8" w:rsidRPr="00530DDB" w:rsidTr="003324DB">
        <w:tc>
          <w:tcPr>
            <w:tcW w:w="6714" w:type="dxa"/>
          </w:tcPr>
          <w:p w:rsidR="00A73BE8" w:rsidRPr="00530DDB" w:rsidRDefault="00A73BE8" w:rsidP="00A73BE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0DDB">
              <w:rPr>
                <w:rFonts w:ascii="Times New Roman" w:hAnsi="Times New Roman"/>
                <w:sz w:val="24"/>
                <w:szCs w:val="24"/>
                <w:lang w:val="en-GB"/>
              </w:rPr>
              <w:t>Proposal (see format below)</w:t>
            </w:r>
          </w:p>
        </w:tc>
        <w:tc>
          <w:tcPr>
            <w:tcW w:w="881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830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1108" w:type="dxa"/>
          </w:tcPr>
          <w:p w:rsidR="00A73BE8" w:rsidRPr="00530DDB" w:rsidRDefault="00A73BE8" w:rsidP="003324DB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:rsidR="00A73BE8" w:rsidRPr="00530DDB" w:rsidRDefault="00A73BE8" w:rsidP="00A73BE8">
      <w:pPr>
        <w:rPr>
          <w:rFonts w:ascii="Times New Roman" w:hAnsi="Times New Roman"/>
          <w:sz w:val="24"/>
          <w:szCs w:val="24"/>
          <w:lang w:val="en-GB"/>
        </w:rPr>
      </w:pPr>
    </w:p>
    <w:p w:rsidR="00A73BE8" w:rsidRPr="00530DDB" w:rsidRDefault="00A73BE8" w:rsidP="00A73BE8">
      <w:pPr>
        <w:pStyle w:val="ListParagraph"/>
        <w:spacing w:after="0" w:line="360" w:lineRule="auto"/>
        <w:ind w:left="360"/>
        <w:contextualSpacing w:val="0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:rsidR="006F7693" w:rsidRDefault="006F7693"/>
    <w:sectPr w:rsidR="006F76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C751FE"/>
    <w:multiLevelType w:val="hybridMultilevel"/>
    <w:tmpl w:val="CACEE628"/>
    <w:lvl w:ilvl="0" w:tplc="4AC626A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694F22"/>
    <w:multiLevelType w:val="multilevel"/>
    <w:tmpl w:val="0BA891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DQxMTM0NjC0MLBU0lEKTi0uzszPAykwrAUAXZ2adywAAAA="/>
  </w:docVars>
  <w:rsids>
    <w:rsidRoot w:val="00A73BE8"/>
    <w:rsid w:val="00002417"/>
    <w:rsid w:val="004C6C06"/>
    <w:rsid w:val="006F7693"/>
    <w:rsid w:val="00960396"/>
    <w:rsid w:val="00992FC3"/>
    <w:rsid w:val="00A4359A"/>
    <w:rsid w:val="00A73BE8"/>
    <w:rsid w:val="00B30AD5"/>
    <w:rsid w:val="00B56124"/>
    <w:rsid w:val="00C8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042033"/>
  <w15:chartTrackingRefBased/>
  <w15:docId w15:val="{9EA835CE-C1AD-48E0-B1EE-F89EBD756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BE8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handu-Mudzusi, Azwihangwisi</dc:creator>
  <cp:keywords/>
  <dc:description/>
  <cp:lastModifiedBy>Legobola Kgaphola</cp:lastModifiedBy>
  <cp:revision>1</cp:revision>
  <dcterms:created xsi:type="dcterms:W3CDTF">2020-08-04T11:34:00Z</dcterms:created>
  <dcterms:modified xsi:type="dcterms:W3CDTF">2020-08-04T11:34:00Z</dcterms:modified>
</cp:coreProperties>
</file>